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z mcguir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z</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guir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342 island dr evergreen 8043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zmcguire11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449526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x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1/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ham</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5/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ulle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3/201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iara</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4/2013</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